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71536" w14:textId="0F8BCB48" w:rsidR="001D19DC" w:rsidRDefault="001D19DC" w:rsidP="00FA6504">
      <w:pPr>
        <w:jc w:val="center"/>
        <w:rPr>
          <w:b/>
          <w:sz w:val="20"/>
          <w:szCs w:val="20"/>
        </w:rPr>
      </w:pPr>
      <w:r w:rsidRPr="00FA6504">
        <w:rPr>
          <w:b/>
          <w:sz w:val="20"/>
          <w:szCs w:val="20"/>
        </w:rPr>
        <w:t>EXPORT CERTIFICATE</w:t>
      </w:r>
    </w:p>
    <w:p w14:paraId="010232F8" w14:textId="77777777" w:rsidR="00AC4DB9" w:rsidRPr="00FA6504" w:rsidRDefault="00AC4DB9" w:rsidP="00FA6504">
      <w:pPr>
        <w:jc w:val="center"/>
        <w:rPr>
          <w:b/>
          <w:sz w:val="20"/>
          <w:szCs w:val="20"/>
        </w:rPr>
      </w:pPr>
    </w:p>
    <w:p w14:paraId="14E7BAC9" w14:textId="3CDD2F4A" w:rsidR="001D19DC" w:rsidRPr="00FA6504" w:rsidRDefault="001D19DC" w:rsidP="00FA6504">
      <w:pPr>
        <w:jc w:val="center"/>
        <w:rPr>
          <w:b/>
        </w:rPr>
      </w:pPr>
      <w:r w:rsidRPr="00FA6504">
        <w:rPr>
          <w:b/>
        </w:rPr>
        <w:t xml:space="preserve">For the export of products </w:t>
      </w:r>
      <w:r w:rsidR="00AC4DB9">
        <w:rPr>
          <w:b/>
        </w:rPr>
        <w:t>from organic production</w:t>
      </w:r>
    </w:p>
    <w:p w14:paraId="18F5646C" w14:textId="77777777" w:rsidR="00344B34" w:rsidRPr="00FA6504" w:rsidRDefault="00344B34" w:rsidP="00FA6504">
      <w:pPr>
        <w:jc w:val="center"/>
        <w:rPr>
          <w:b/>
        </w:rPr>
      </w:pPr>
    </w:p>
    <w:tbl>
      <w:tblPr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4"/>
        <w:gridCol w:w="5211"/>
      </w:tblGrid>
      <w:tr w:rsidR="00570DAA" w:rsidRPr="008E21AA" w14:paraId="4EDC19E1" w14:textId="77777777" w:rsidTr="008E21AA">
        <w:trPr>
          <w:cantSplit/>
        </w:trPr>
        <w:tc>
          <w:tcPr>
            <w:tcW w:w="5394" w:type="dxa"/>
            <w:tcBorders>
              <w:bottom w:val="nil"/>
            </w:tcBorders>
            <w:shd w:val="clear" w:color="auto" w:fill="auto"/>
          </w:tcPr>
          <w:p w14:paraId="191A4DF1" w14:textId="77777777" w:rsidR="00570DAA" w:rsidRPr="008E21AA" w:rsidRDefault="00570DAA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Issuing body or authority (name &amp; address):</w:t>
            </w: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212CCDB3" w14:textId="77777777" w:rsidR="00570DAA" w:rsidRPr="008E21AA" w:rsidRDefault="00570DAA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Soil Association reference number:</w:t>
            </w:r>
          </w:p>
        </w:tc>
      </w:tr>
      <w:tr w:rsidR="00570DAA" w:rsidRPr="008E21AA" w14:paraId="3F2B00A4" w14:textId="77777777" w:rsidTr="008E21AA">
        <w:trPr>
          <w:cantSplit/>
          <w:trHeight w:val="1304"/>
        </w:trPr>
        <w:tc>
          <w:tcPr>
            <w:tcW w:w="539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CD99C03" w14:textId="77777777" w:rsidR="00570DAA" w:rsidRPr="008E21AA" w:rsidRDefault="00570DAA" w:rsidP="008E21AA">
            <w:pPr>
              <w:ind w:left="567"/>
              <w:rPr>
                <w:sz w:val="12"/>
                <w:szCs w:val="12"/>
              </w:rPr>
            </w:pPr>
          </w:p>
          <w:p w14:paraId="7342FFAB" w14:textId="77777777" w:rsidR="00570DAA" w:rsidRDefault="00570DAA" w:rsidP="008E21AA">
            <w:pPr>
              <w:ind w:left="567"/>
            </w:pPr>
            <w:r>
              <w:t>Soil Association Certification</w:t>
            </w:r>
          </w:p>
          <w:p w14:paraId="6C574891" w14:textId="77777777" w:rsidR="00570DAA" w:rsidRDefault="00FD7518" w:rsidP="008E21AA">
            <w:pPr>
              <w:ind w:left="567"/>
            </w:pPr>
            <w:r>
              <w:t>Spear House</w:t>
            </w:r>
          </w:p>
          <w:p w14:paraId="6B87CFD8" w14:textId="77777777" w:rsidR="00FD7518" w:rsidRDefault="00FD7518" w:rsidP="008E21AA">
            <w:pPr>
              <w:ind w:left="567"/>
            </w:pPr>
            <w:r>
              <w:t>51 Victoria Street</w:t>
            </w:r>
          </w:p>
          <w:p w14:paraId="543D8455" w14:textId="77777777" w:rsidR="00FD7518" w:rsidRDefault="00FD7518" w:rsidP="008E21AA">
            <w:pPr>
              <w:ind w:left="567"/>
            </w:pPr>
            <w:r>
              <w:t>Bristol</w:t>
            </w:r>
          </w:p>
          <w:p w14:paraId="570A9C40" w14:textId="77777777" w:rsidR="00FD7518" w:rsidRPr="008E21AA" w:rsidRDefault="00FD7518" w:rsidP="008E21AA">
            <w:pPr>
              <w:ind w:left="567"/>
              <w:rPr>
                <w:sz w:val="12"/>
                <w:szCs w:val="12"/>
              </w:rPr>
            </w:pPr>
            <w:r>
              <w:t>BS1 6AD</w:t>
            </w:r>
          </w:p>
          <w:p w14:paraId="4D192841" w14:textId="77777777" w:rsidR="00570DAA" w:rsidRPr="008E21AA" w:rsidRDefault="00570DAA" w:rsidP="008E21AA">
            <w:pPr>
              <w:ind w:left="567"/>
              <w:rPr>
                <w:sz w:val="12"/>
                <w:szCs w:val="12"/>
              </w:rPr>
            </w:pPr>
          </w:p>
        </w:tc>
        <w:tc>
          <w:tcPr>
            <w:tcW w:w="52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0323899" w14:textId="77777777" w:rsidR="005D0D9F" w:rsidRDefault="005D0D9F" w:rsidP="005D0D9F">
            <w:pPr>
              <w:ind w:left="567"/>
            </w:pPr>
          </w:p>
          <w:p w14:paraId="65BD6E53" w14:textId="77777777" w:rsidR="005D0D9F" w:rsidRDefault="005D0D9F" w:rsidP="005D0D9F">
            <w:pPr>
              <w:ind w:left="567"/>
            </w:pPr>
          </w:p>
          <w:p w14:paraId="45181D8A" w14:textId="41B206D8" w:rsidR="005D0D9F" w:rsidRPr="008E21AA" w:rsidRDefault="005D0D9F" w:rsidP="005D0D9F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36C0C">
              <w:instrText xml:space="preserve"> FORMTEXT </w:instrText>
            </w:r>
            <w:r w:rsidRPr="00C36C0C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C36C0C">
              <w:fldChar w:fldCharType="end"/>
            </w:r>
          </w:p>
          <w:p w14:paraId="592A19C2" w14:textId="77777777" w:rsidR="00570DAA" w:rsidRPr="008E21AA" w:rsidRDefault="00570DAA" w:rsidP="008E21AA">
            <w:pPr>
              <w:pStyle w:val="BodyText"/>
              <w:spacing w:before="60"/>
              <w:rPr>
                <w:rFonts w:ascii="Verdana" w:hAnsi="Verdana"/>
                <w:b w:val="0"/>
                <w:sz w:val="15"/>
                <w:szCs w:val="15"/>
              </w:rPr>
            </w:pPr>
          </w:p>
        </w:tc>
      </w:tr>
      <w:tr w:rsidR="009949D7" w:rsidRPr="008E21AA" w14:paraId="6F1FB85B" w14:textId="77777777" w:rsidTr="008E21AA">
        <w:trPr>
          <w:cantSplit/>
        </w:trPr>
        <w:tc>
          <w:tcPr>
            <w:tcW w:w="5394" w:type="dxa"/>
            <w:tcBorders>
              <w:bottom w:val="nil"/>
            </w:tcBorders>
            <w:shd w:val="clear" w:color="auto" w:fill="auto"/>
          </w:tcPr>
          <w:p w14:paraId="6FC47342" w14:textId="77777777" w:rsidR="009949D7" w:rsidRPr="008E21AA" w:rsidRDefault="00344B34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Exporter (name &amp; address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5E86A974" w14:textId="77777777" w:rsidR="009949D7" w:rsidRPr="008E21AA" w:rsidRDefault="00344B34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Control body or control authority (name &amp; address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</w:tr>
      <w:tr w:rsidR="009949D7" w:rsidRPr="00C36C0C" w14:paraId="4915C6DD" w14:textId="77777777" w:rsidTr="008E21AA">
        <w:trPr>
          <w:cantSplit/>
          <w:trHeight w:val="1304"/>
        </w:trPr>
        <w:tc>
          <w:tcPr>
            <w:tcW w:w="539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EF06682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  <w:p w14:paraId="57994EFC" w14:textId="77777777" w:rsidR="009949D7" w:rsidRPr="008E21AA" w:rsidRDefault="009949D7" w:rsidP="008E21AA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C36C0C">
              <w:instrText xml:space="preserve"> FORMTEXT </w:instrText>
            </w:r>
            <w:r w:rsidRPr="00C36C0C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C36C0C">
              <w:fldChar w:fldCharType="end"/>
            </w:r>
            <w:bookmarkEnd w:id="0"/>
          </w:p>
          <w:p w14:paraId="2F77F782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</w:tc>
        <w:tc>
          <w:tcPr>
            <w:tcW w:w="52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5F0787" w14:textId="77777777" w:rsidR="00BA45CA" w:rsidRPr="008E21AA" w:rsidRDefault="00BA45CA" w:rsidP="008E21AA">
            <w:pPr>
              <w:ind w:left="567"/>
              <w:rPr>
                <w:noProof/>
                <w:sz w:val="12"/>
                <w:szCs w:val="12"/>
              </w:rPr>
            </w:pPr>
          </w:p>
          <w:p w14:paraId="60B07C97" w14:textId="77777777" w:rsidR="00BA3980" w:rsidRDefault="00BA3980" w:rsidP="00BA3980">
            <w:pPr>
              <w:ind w:left="567"/>
            </w:pPr>
            <w:r>
              <w:t>Soil Association Certification</w:t>
            </w:r>
          </w:p>
          <w:p w14:paraId="6DA88FAF" w14:textId="77777777" w:rsidR="00BA3980" w:rsidRDefault="00BA3980" w:rsidP="00BA3980">
            <w:pPr>
              <w:ind w:left="567"/>
            </w:pPr>
            <w:r>
              <w:t>Spear House</w:t>
            </w:r>
          </w:p>
          <w:p w14:paraId="769D1CD0" w14:textId="77777777" w:rsidR="00BA3980" w:rsidRDefault="00BA3980" w:rsidP="00BA3980">
            <w:pPr>
              <w:ind w:left="567"/>
            </w:pPr>
            <w:r>
              <w:t>51 Victoria Street</w:t>
            </w:r>
          </w:p>
          <w:p w14:paraId="04675BAA" w14:textId="77777777" w:rsidR="00BA3980" w:rsidRDefault="00BA3980" w:rsidP="00BA3980">
            <w:pPr>
              <w:ind w:left="567"/>
            </w:pPr>
            <w:r>
              <w:t>Bristol</w:t>
            </w:r>
          </w:p>
          <w:p w14:paraId="0C34453A" w14:textId="77777777" w:rsidR="00BA3980" w:rsidRPr="008E21AA" w:rsidRDefault="00BA3980" w:rsidP="00BA3980">
            <w:pPr>
              <w:ind w:left="567"/>
              <w:rPr>
                <w:sz w:val="12"/>
                <w:szCs w:val="12"/>
              </w:rPr>
            </w:pPr>
            <w:r>
              <w:t>BS1 6AD</w:t>
            </w:r>
          </w:p>
          <w:p w14:paraId="4C508BF3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</w:tc>
      </w:tr>
      <w:tr w:rsidR="00B80E92" w:rsidRPr="008E21AA" w14:paraId="22AB2554" w14:textId="77777777" w:rsidTr="008E21AA">
        <w:trPr>
          <w:cantSplit/>
        </w:trPr>
        <w:tc>
          <w:tcPr>
            <w:tcW w:w="5394" w:type="dxa"/>
            <w:tcBorders>
              <w:bottom w:val="nil"/>
            </w:tcBorders>
            <w:shd w:val="clear" w:color="auto" w:fill="auto"/>
          </w:tcPr>
          <w:p w14:paraId="637AE11A" w14:textId="77777777" w:rsidR="00B80E92" w:rsidRPr="008E21AA" w:rsidRDefault="006E0964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 xml:space="preserve">Producer or </w:t>
            </w:r>
            <w:r w:rsidR="00B80E92" w:rsidRPr="008E21AA">
              <w:rPr>
                <w:rFonts w:ascii="Verdana" w:hAnsi="Verdana"/>
                <w:b w:val="0"/>
                <w:sz w:val="15"/>
                <w:szCs w:val="15"/>
              </w:rPr>
              <w:t>preparer of the product (name &amp; address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7C1A93F5" w14:textId="77777777" w:rsidR="003341C2" w:rsidRPr="008E21AA" w:rsidRDefault="00B80E92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Country of dispatch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</w:tr>
      <w:tr w:rsidR="00BA45CA" w:rsidRPr="00C36C0C" w14:paraId="68C6AEC1" w14:textId="77777777" w:rsidTr="008E21AA">
        <w:trPr>
          <w:cantSplit/>
          <w:trHeight w:val="510"/>
        </w:trPr>
        <w:tc>
          <w:tcPr>
            <w:tcW w:w="5394" w:type="dxa"/>
            <w:vMerge w:val="restart"/>
            <w:tcBorders>
              <w:top w:val="nil"/>
            </w:tcBorders>
            <w:shd w:val="clear" w:color="auto" w:fill="auto"/>
          </w:tcPr>
          <w:p w14:paraId="1AC3BCCB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  <w:p w14:paraId="622E70D7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" w:name="Text9"/>
            <w:r w:rsidRPr="00C36C0C">
              <w:instrText xml:space="preserve"> FORMTEXT </w:instrText>
            </w:r>
            <w:r w:rsidRPr="00C36C0C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C36C0C">
              <w:fldChar w:fldCharType="end"/>
            </w:r>
            <w:bookmarkEnd w:id="1"/>
          </w:p>
          <w:p w14:paraId="2AABD1AE" w14:textId="77777777" w:rsidR="00BA45CA" w:rsidRPr="008E21AA" w:rsidRDefault="00BA45CA" w:rsidP="008E21AA">
            <w:pPr>
              <w:ind w:left="567"/>
              <w:rPr>
                <w:b/>
                <w:sz w:val="12"/>
                <w:szCs w:val="12"/>
              </w:rPr>
            </w:pPr>
          </w:p>
        </w:tc>
        <w:tc>
          <w:tcPr>
            <w:tcW w:w="5211" w:type="dxa"/>
            <w:tcBorders>
              <w:top w:val="nil"/>
            </w:tcBorders>
            <w:shd w:val="clear" w:color="auto" w:fill="auto"/>
          </w:tcPr>
          <w:p w14:paraId="1C97D76E" w14:textId="77777777" w:rsidR="00BA45CA" w:rsidRPr="008E21AA" w:rsidRDefault="00BA45CA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</w:p>
          <w:p w14:paraId="08305AED" w14:textId="77777777" w:rsidR="00BA45CA" w:rsidRPr="008E21AA" w:rsidRDefault="00BA45CA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8E21AA">
              <w:rPr>
                <w:rFonts w:ascii="Verdana" w:hAnsi="Verdana"/>
                <w:b w:val="0"/>
                <w:sz w:val="17"/>
                <w:szCs w:val="17"/>
              </w:rPr>
              <w:instrText xml:space="preserve"> FORMTEXT </w:instrText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separate"/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end"/>
            </w:r>
            <w:bookmarkEnd w:id="2"/>
          </w:p>
          <w:p w14:paraId="421CDFE8" w14:textId="77777777" w:rsidR="00BA45CA" w:rsidRPr="008E21AA" w:rsidRDefault="00BA45CA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</w:p>
        </w:tc>
      </w:tr>
      <w:tr w:rsidR="00B80E92" w:rsidRPr="008E21AA" w14:paraId="28BC9E1C" w14:textId="77777777" w:rsidTr="008E21AA">
        <w:trPr>
          <w:cantSplit/>
        </w:trPr>
        <w:tc>
          <w:tcPr>
            <w:tcW w:w="5394" w:type="dxa"/>
            <w:vMerge/>
            <w:shd w:val="clear" w:color="auto" w:fill="auto"/>
          </w:tcPr>
          <w:p w14:paraId="292B1C66" w14:textId="77777777" w:rsidR="00B80E92" w:rsidRPr="00C36C0C" w:rsidRDefault="00B80E92" w:rsidP="00C9178C"/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75ED3950" w14:textId="77777777" w:rsidR="003341C2" w:rsidRPr="008E21AA" w:rsidRDefault="00B80E92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Country of destination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</w:tr>
      <w:tr w:rsidR="00B80E92" w:rsidRPr="00C36C0C" w14:paraId="0EFC4EDE" w14:textId="77777777" w:rsidTr="008E21AA">
        <w:trPr>
          <w:cantSplit/>
          <w:trHeight w:val="510"/>
        </w:trPr>
        <w:tc>
          <w:tcPr>
            <w:tcW w:w="53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70A6F50" w14:textId="77777777" w:rsidR="00B80E92" w:rsidRPr="00C36C0C" w:rsidRDefault="00B80E92" w:rsidP="00C9178C"/>
        </w:tc>
        <w:tc>
          <w:tcPr>
            <w:tcW w:w="52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5D336C" w14:textId="77777777" w:rsidR="00BA45CA" w:rsidRPr="008E21AA" w:rsidRDefault="00BA45CA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</w:p>
          <w:p w14:paraId="108A642B" w14:textId="77777777" w:rsidR="00B80E92" w:rsidRPr="008E21AA" w:rsidRDefault="00B80E92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8E21AA">
              <w:rPr>
                <w:rFonts w:ascii="Verdana" w:hAnsi="Verdana"/>
                <w:b w:val="0"/>
                <w:sz w:val="17"/>
                <w:szCs w:val="17"/>
              </w:rPr>
              <w:instrText xml:space="preserve"> FORMTEXT </w:instrText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separate"/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="001C2EE9" w:rsidRPr="008E21AA">
              <w:rPr>
                <w:rFonts w:ascii="Verdana" w:hAnsi="Verdana"/>
                <w:b w:val="0"/>
                <w:noProof/>
                <w:sz w:val="17"/>
                <w:szCs w:val="17"/>
              </w:rPr>
              <w:t> </w:t>
            </w:r>
            <w:r w:rsidRPr="008E21AA">
              <w:rPr>
                <w:rFonts w:ascii="Verdana" w:hAnsi="Verdana"/>
                <w:b w:val="0"/>
                <w:sz w:val="17"/>
                <w:szCs w:val="17"/>
              </w:rPr>
              <w:fldChar w:fldCharType="end"/>
            </w:r>
            <w:bookmarkEnd w:id="3"/>
          </w:p>
          <w:p w14:paraId="2831865C" w14:textId="77777777" w:rsidR="00BA45CA" w:rsidRPr="008E21AA" w:rsidRDefault="00BA45CA" w:rsidP="008E21AA">
            <w:pPr>
              <w:pStyle w:val="BodyText"/>
              <w:ind w:left="567"/>
              <w:rPr>
                <w:rFonts w:ascii="Verdana" w:hAnsi="Verdana"/>
                <w:b w:val="0"/>
                <w:sz w:val="12"/>
                <w:szCs w:val="12"/>
              </w:rPr>
            </w:pPr>
          </w:p>
        </w:tc>
      </w:tr>
      <w:tr w:rsidR="009949D7" w:rsidRPr="008E21AA" w14:paraId="7546236B" w14:textId="77777777" w:rsidTr="008E21AA">
        <w:trPr>
          <w:cantSplit/>
        </w:trPr>
        <w:tc>
          <w:tcPr>
            <w:tcW w:w="5394" w:type="dxa"/>
            <w:tcBorders>
              <w:bottom w:val="nil"/>
            </w:tcBorders>
            <w:shd w:val="clear" w:color="auto" w:fill="auto"/>
          </w:tcPr>
          <w:p w14:paraId="006A4D28" w14:textId="24AFBAB6" w:rsidR="009949D7" w:rsidRPr="008E21AA" w:rsidRDefault="009949D7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 xml:space="preserve">First consignee </w:t>
            </w:r>
            <w:r w:rsidR="00BB0DF1">
              <w:rPr>
                <w:rFonts w:ascii="Verdana" w:hAnsi="Verdana"/>
                <w:b w:val="0"/>
                <w:sz w:val="15"/>
                <w:szCs w:val="15"/>
              </w:rPr>
              <w:t>in the country of import</w:t>
            </w:r>
            <w:r w:rsidRPr="008E21AA">
              <w:rPr>
                <w:rFonts w:ascii="Verdana" w:hAnsi="Verdana"/>
                <w:b w:val="0"/>
                <w:sz w:val="15"/>
                <w:szCs w:val="15"/>
              </w:rPr>
              <w:t xml:space="preserve"> (name </w:t>
            </w:r>
            <w:r w:rsidR="00FC2C4A" w:rsidRPr="008E21AA">
              <w:rPr>
                <w:rFonts w:ascii="Verdana" w:hAnsi="Verdana"/>
                <w:b w:val="0"/>
                <w:sz w:val="15"/>
                <w:szCs w:val="15"/>
              </w:rPr>
              <w:t>&amp;</w:t>
            </w:r>
            <w:r w:rsidRPr="008E21AA">
              <w:rPr>
                <w:rFonts w:ascii="Verdana" w:hAnsi="Verdana"/>
                <w:b w:val="0"/>
                <w:sz w:val="15"/>
                <w:szCs w:val="15"/>
              </w:rPr>
              <w:t xml:space="preserve"> address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091E94FB" w14:textId="77777777" w:rsidR="009949D7" w:rsidRPr="008E21AA" w:rsidRDefault="00FC2C4A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I</w:t>
            </w:r>
            <w:r w:rsidR="009949D7" w:rsidRPr="008E21AA">
              <w:rPr>
                <w:rFonts w:ascii="Verdana" w:hAnsi="Verdana"/>
                <w:b w:val="0"/>
                <w:sz w:val="15"/>
                <w:szCs w:val="15"/>
              </w:rPr>
              <w:t>mporter</w:t>
            </w:r>
            <w:r w:rsidRPr="008E21AA">
              <w:rPr>
                <w:rFonts w:ascii="Verdana" w:hAnsi="Verdana"/>
                <w:b w:val="0"/>
                <w:sz w:val="15"/>
                <w:szCs w:val="15"/>
              </w:rPr>
              <w:t xml:space="preserve"> (name &amp; address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</w:tr>
      <w:tr w:rsidR="009949D7" w:rsidRPr="00C36C0C" w14:paraId="69711E14" w14:textId="77777777" w:rsidTr="008E21AA">
        <w:trPr>
          <w:cantSplit/>
          <w:trHeight w:val="1304"/>
        </w:trPr>
        <w:tc>
          <w:tcPr>
            <w:tcW w:w="539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EC9BB18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  <w:p w14:paraId="3C1B434A" w14:textId="77777777" w:rsidR="009949D7" w:rsidRPr="008E21AA" w:rsidRDefault="009949D7" w:rsidP="008E21AA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 w:rsidRPr="00C36C0C">
              <w:instrText xml:space="preserve"> FORMTEXT </w:instrText>
            </w:r>
            <w:r w:rsidRPr="00C36C0C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C36C0C">
              <w:fldChar w:fldCharType="end"/>
            </w:r>
            <w:bookmarkEnd w:id="4"/>
          </w:p>
          <w:p w14:paraId="7CF130DE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</w:tc>
        <w:tc>
          <w:tcPr>
            <w:tcW w:w="52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BEC9D53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  <w:p w14:paraId="4F5C498D" w14:textId="77777777" w:rsidR="009949D7" w:rsidRPr="008E21AA" w:rsidRDefault="009949D7" w:rsidP="008E21AA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 w:rsidRPr="00C36C0C">
              <w:instrText xml:space="preserve"> FORMTEXT </w:instrText>
            </w:r>
            <w:r w:rsidRPr="00C36C0C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C36C0C">
              <w:fldChar w:fldCharType="end"/>
            </w:r>
            <w:bookmarkEnd w:id="5"/>
          </w:p>
          <w:p w14:paraId="227E7C3E" w14:textId="77777777" w:rsidR="00BA45CA" w:rsidRPr="008E21AA" w:rsidRDefault="00BA45CA" w:rsidP="008E21AA">
            <w:pPr>
              <w:ind w:left="567"/>
              <w:rPr>
                <w:sz w:val="12"/>
                <w:szCs w:val="12"/>
              </w:rPr>
            </w:pPr>
          </w:p>
        </w:tc>
      </w:tr>
      <w:tr w:rsidR="00EF6A36" w:rsidRPr="008E21AA" w14:paraId="671663F1" w14:textId="77777777" w:rsidTr="008E21AA">
        <w:trPr>
          <w:cantSplit/>
        </w:trPr>
        <w:tc>
          <w:tcPr>
            <w:tcW w:w="5394" w:type="dxa"/>
            <w:tcBorders>
              <w:bottom w:val="nil"/>
            </w:tcBorders>
            <w:shd w:val="clear" w:color="auto" w:fill="auto"/>
          </w:tcPr>
          <w:p w14:paraId="339BD103" w14:textId="2B166741" w:rsidR="00EF6A36" w:rsidRPr="008E21AA" w:rsidRDefault="00EF6A36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Marks and numbers, container no(s), number and kind</w:t>
            </w:r>
            <w:r w:rsidR="00AC4DB9">
              <w:rPr>
                <w:rFonts w:ascii="Verdana" w:hAnsi="Verdana"/>
                <w:b w:val="0"/>
                <w:sz w:val="15"/>
                <w:szCs w:val="15"/>
              </w:rPr>
              <w:t>, trade name of the product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:</w:t>
            </w: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7BAE4191" w14:textId="77777777" w:rsidR="00EF6A36" w:rsidRPr="008E21AA" w:rsidRDefault="00EF6A36" w:rsidP="008E21AA">
            <w:pPr>
              <w:numPr>
                <w:ilvl w:val="0"/>
                <w:numId w:val="1"/>
              </w:numPr>
              <w:spacing w:before="60"/>
              <w:ind w:left="357" w:hanging="357"/>
              <w:rPr>
                <w:sz w:val="15"/>
                <w:szCs w:val="15"/>
              </w:rPr>
            </w:pPr>
            <w:r w:rsidRPr="008E21AA">
              <w:rPr>
                <w:sz w:val="15"/>
                <w:szCs w:val="15"/>
              </w:rPr>
              <w:t>Gross weight (kg)</w:t>
            </w:r>
            <w:r w:rsidR="00570DAA" w:rsidRPr="008E21AA">
              <w:rPr>
                <w:sz w:val="15"/>
                <w:szCs w:val="15"/>
              </w:rPr>
              <w:t>:</w:t>
            </w:r>
          </w:p>
        </w:tc>
      </w:tr>
      <w:tr w:rsidR="00EF6A36" w:rsidRPr="008E21AA" w14:paraId="6242725A" w14:textId="77777777" w:rsidTr="008E21AA">
        <w:trPr>
          <w:cantSplit/>
          <w:trHeight w:val="510"/>
        </w:trPr>
        <w:tc>
          <w:tcPr>
            <w:tcW w:w="5394" w:type="dxa"/>
            <w:vMerge w:val="restart"/>
            <w:tcBorders>
              <w:top w:val="nil"/>
            </w:tcBorders>
            <w:shd w:val="clear" w:color="auto" w:fill="auto"/>
          </w:tcPr>
          <w:p w14:paraId="6104EF96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  <w:p w14:paraId="156841EF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  <w:r w:rsidRPr="00C36C0C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6" w:name="Text11"/>
            <w:r w:rsidRPr="00C36C0C">
              <w:instrText xml:space="preserve"> FORMTEXT </w:instrText>
            </w:r>
            <w:r w:rsidRPr="00C36C0C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C36C0C">
              <w:fldChar w:fldCharType="end"/>
            </w:r>
            <w:bookmarkEnd w:id="6"/>
          </w:p>
          <w:p w14:paraId="5BB62BA4" w14:textId="77777777" w:rsidR="00EF6A36" w:rsidRPr="008E21AA" w:rsidRDefault="00EF6A36" w:rsidP="008E21AA">
            <w:pPr>
              <w:ind w:left="567"/>
              <w:rPr>
                <w:b/>
                <w:sz w:val="15"/>
                <w:szCs w:val="15"/>
              </w:rPr>
            </w:pPr>
          </w:p>
        </w:tc>
        <w:tc>
          <w:tcPr>
            <w:tcW w:w="5211" w:type="dxa"/>
            <w:tcBorders>
              <w:top w:val="nil"/>
            </w:tcBorders>
            <w:shd w:val="clear" w:color="auto" w:fill="auto"/>
          </w:tcPr>
          <w:p w14:paraId="76B506CB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  <w:p w14:paraId="19D2A03F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  <w:r w:rsidRPr="0020564B"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Pr="0020564B">
              <w:instrText xml:space="preserve"> FORMTEXT </w:instrText>
            </w:r>
            <w:r w:rsidRPr="0020564B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20564B">
              <w:fldChar w:fldCharType="end"/>
            </w:r>
            <w:bookmarkEnd w:id="7"/>
          </w:p>
          <w:p w14:paraId="405A4629" w14:textId="77777777" w:rsidR="00EF6A36" w:rsidRPr="008E21AA" w:rsidRDefault="00EF6A36" w:rsidP="008E21AA">
            <w:pPr>
              <w:ind w:left="567"/>
              <w:rPr>
                <w:sz w:val="15"/>
                <w:szCs w:val="15"/>
              </w:rPr>
            </w:pPr>
          </w:p>
        </w:tc>
      </w:tr>
      <w:tr w:rsidR="00EF6A36" w:rsidRPr="00C36C0C" w14:paraId="0CBBBA7C" w14:textId="77777777" w:rsidTr="008E21AA">
        <w:trPr>
          <w:cantSplit/>
        </w:trPr>
        <w:tc>
          <w:tcPr>
            <w:tcW w:w="5394" w:type="dxa"/>
            <w:vMerge/>
            <w:shd w:val="clear" w:color="auto" w:fill="auto"/>
          </w:tcPr>
          <w:p w14:paraId="2A29D045" w14:textId="77777777" w:rsidR="00EF6A36" w:rsidRPr="00C36C0C" w:rsidRDefault="00EF6A36" w:rsidP="008E21AA">
            <w:pPr>
              <w:ind w:left="567"/>
            </w:pP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2127BE49" w14:textId="77777777" w:rsidR="00EF6A36" w:rsidRPr="008E21AA" w:rsidRDefault="00EF6A36" w:rsidP="008E21AA">
            <w:pPr>
              <w:numPr>
                <w:ilvl w:val="0"/>
                <w:numId w:val="1"/>
              </w:numPr>
              <w:spacing w:before="60"/>
              <w:ind w:left="357" w:hanging="357"/>
              <w:rPr>
                <w:sz w:val="15"/>
                <w:szCs w:val="15"/>
              </w:rPr>
            </w:pPr>
            <w:r w:rsidRPr="008E21AA">
              <w:rPr>
                <w:sz w:val="15"/>
                <w:szCs w:val="15"/>
              </w:rPr>
              <w:t>Net weight (kg)</w:t>
            </w:r>
            <w:r w:rsidR="00570DAA" w:rsidRPr="008E21AA">
              <w:rPr>
                <w:sz w:val="15"/>
                <w:szCs w:val="15"/>
              </w:rPr>
              <w:t>:</w:t>
            </w:r>
          </w:p>
        </w:tc>
      </w:tr>
      <w:tr w:rsidR="00EF6A36" w:rsidRPr="00C36C0C" w14:paraId="7A23197E" w14:textId="77777777" w:rsidTr="008E21AA">
        <w:trPr>
          <w:cantSplit/>
          <w:trHeight w:val="510"/>
        </w:trPr>
        <w:tc>
          <w:tcPr>
            <w:tcW w:w="5394" w:type="dxa"/>
            <w:vMerge/>
            <w:shd w:val="clear" w:color="auto" w:fill="auto"/>
          </w:tcPr>
          <w:p w14:paraId="18EDD0DC" w14:textId="77777777" w:rsidR="00EF6A36" w:rsidRPr="00C36C0C" w:rsidRDefault="00EF6A36" w:rsidP="008E21AA">
            <w:pPr>
              <w:ind w:left="567"/>
            </w:pPr>
          </w:p>
        </w:tc>
        <w:tc>
          <w:tcPr>
            <w:tcW w:w="5211" w:type="dxa"/>
            <w:tcBorders>
              <w:top w:val="nil"/>
            </w:tcBorders>
            <w:shd w:val="clear" w:color="auto" w:fill="auto"/>
          </w:tcPr>
          <w:p w14:paraId="76724908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  <w:p w14:paraId="1968B231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  <w:r w:rsidRPr="0020564B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8" w:name="Text15"/>
            <w:r w:rsidRPr="0020564B">
              <w:instrText xml:space="preserve"> FORMTEXT </w:instrText>
            </w:r>
            <w:r w:rsidRPr="0020564B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20564B">
              <w:fldChar w:fldCharType="end"/>
            </w:r>
            <w:bookmarkEnd w:id="8"/>
          </w:p>
          <w:p w14:paraId="6088C60F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</w:tc>
      </w:tr>
      <w:tr w:rsidR="00EF6A36" w:rsidRPr="00C36C0C" w14:paraId="31FF3131" w14:textId="77777777" w:rsidTr="008E21AA">
        <w:trPr>
          <w:cantSplit/>
        </w:trPr>
        <w:tc>
          <w:tcPr>
            <w:tcW w:w="5394" w:type="dxa"/>
            <w:vMerge/>
            <w:shd w:val="clear" w:color="auto" w:fill="auto"/>
          </w:tcPr>
          <w:p w14:paraId="2F95F421" w14:textId="77777777" w:rsidR="00EF6A36" w:rsidRPr="00C36C0C" w:rsidRDefault="00EF6A36" w:rsidP="008E21AA">
            <w:pPr>
              <w:ind w:left="567"/>
            </w:pPr>
          </w:p>
        </w:tc>
        <w:tc>
          <w:tcPr>
            <w:tcW w:w="5211" w:type="dxa"/>
            <w:tcBorders>
              <w:bottom w:val="nil"/>
            </w:tcBorders>
            <w:shd w:val="clear" w:color="auto" w:fill="auto"/>
          </w:tcPr>
          <w:p w14:paraId="26C36B7C" w14:textId="77777777" w:rsidR="00EF6A36" w:rsidRPr="008E21AA" w:rsidRDefault="00EF6A36" w:rsidP="008E21AA">
            <w:pPr>
              <w:numPr>
                <w:ilvl w:val="0"/>
                <w:numId w:val="1"/>
              </w:numPr>
              <w:spacing w:before="60"/>
              <w:ind w:left="357" w:hanging="357"/>
              <w:rPr>
                <w:sz w:val="15"/>
                <w:szCs w:val="15"/>
              </w:rPr>
            </w:pPr>
            <w:r w:rsidRPr="008E21AA">
              <w:rPr>
                <w:sz w:val="15"/>
                <w:szCs w:val="15"/>
              </w:rPr>
              <w:t>Alternative units</w:t>
            </w:r>
            <w:r w:rsidR="00570DAA" w:rsidRPr="008E21AA">
              <w:rPr>
                <w:sz w:val="15"/>
                <w:szCs w:val="15"/>
              </w:rPr>
              <w:t>:</w:t>
            </w:r>
          </w:p>
        </w:tc>
      </w:tr>
      <w:tr w:rsidR="00EF6A36" w:rsidRPr="00C36C0C" w14:paraId="6635AAFD" w14:textId="77777777" w:rsidTr="008E21AA">
        <w:trPr>
          <w:cantSplit/>
          <w:trHeight w:val="510"/>
        </w:trPr>
        <w:tc>
          <w:tcPr>
            <w:tcW w:w="53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60EE0AC" w14:textId="77777777" w:rsidR="00EF6A36" w:rsidRPr="00C36C0C" w:rsidRDefault="00EF6A36" w:rsidP="008E21AA">
            <w:pPr>
              <w:ind w:left="567"/>
            </w:pPr>
          </w:p>
        </w:tc>
        <w:tc>
          <w:tcPr>
            <w:tcW w:w="52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3CDDEFB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  <w:p w14:paraId="2BF01B60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  <w:r w:rsidRPr="0020564B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9" w:name="Text17"/>
            <w:r w:rsidRPr="0020564B">
              <w:instrText xml:space="preserve"> FORMTEXT </w:instrText>
            </w:r>
            <w:r w:rsidRPr="0020564B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20564B">
              <w:fldChar w:fldCharType="end"/>
            </w:r>
            <w:bookmarkEnd w:id="9"/>
          </w:p>
          <w:p w14:paraId="355703B3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</w:tc>
      </w:tr>
      <w:tr w:rsidR="00344B34" w:rsidRPr="008E21AA" w14:paraId="78D7CCCB" w14:textId="77777777" w:rsidTr="008E21AA">
        <w:trPr>
          <w:cantSplit/>
        </w:trPr>
        <w:tc>
          <w:tcPr>
            <w:tcW w:w="106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767E25" w14:textId="6423153C" w:rsidR="00344B34" w:rsidRPr="00AC4DB9" w:rsidRDefault="00344B34" w:rsidP="00A60EC6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AC4DB9">
              <w:rPr>
                <w:rFonts w:ascii="Verdana" w:hAnsi="Verdana"/>
                <w:b w:val="0"/>
                <w:sz w:val="15"/>
                <w:szCs w:val="15"/>
              </w:rPr>
              <w:t>Declaration</w:t>
            </w:r>
          </w:p>
          <w:p w14:paraId="74D23E29" w14:textId="65B6A116" w:rsidR="00344B34" w:rsidRDefault="00344B34" w:rsidP="008E21AA">
            <w:pPr>
              <w:tabs>
                <w:tab w:val="center" w:pos="7371"/>
              </w:tabs>
              <w:rPr>
                <w:sz w:val="15"/>
                <w:szCs w:val="15"/>
              </w:rPr>
            </w:pPr>
          </w:p>
          <w:p w14:paraId="235CBD5A" w14:textId="27844323" w:rsidR="00BB0DF1" w:rsidRPr="00A60EC6" w:rsidRDefault="00BB0DF1" w:rsidP="00A60EC6">
            <w:pPr>
              <w:autoSpaceDE w:val="0"/>
              <w:autoSpaceDN w:val="0"/>
              <w:adjustRightInd w:val="0"/>
            </w:pPr>
            <w:r w:rsidRPr="00A60EC6">
              <w:rPr>
                <w:rFonts w:cs="Cambria"/>
                <w:lang w:eastAsia="en-GB"/>
              </w:rPr>
              <w:t xml:space="preserve">This document certifies that the </w:t>
            </w:r>
            <w:r w:rsidR="00AC4DB9" w:rsidRPr="00AC4DB9">
              <w:rPr>
                <w:rFonts w:cs="Cambria"/>
                <w:lang w:eastAsia="en-GB"/>
              </w:rPr>
              <w:t>above-named</w:t>
            </w:r>
            <w:r w:rsidRPr="00A60EC6">
              <w:rPr>
                <w:rFonts w:cs="Cambria"/>
                <w:lang w:eastAsia="en-GB"/>
              </w:rPr>
              <w:t xml:space="preserve"> products satisfy the requirements of </w:t>
            </w:r>
            <w:r w:rsidR="00D76DB4">
              <w:rPr>
                <w:rFonts w:cs="Cambria"/>
                <w:lang w:eastAsia="en-GB"/>
              </w:rPr>
              <w:t xml:space="preserve">Soil Association Standards and </w:t>
            </w:r>
            <w:r w:rsidRPr="00A60EC6">
              <w:rPr>
                <w:rFonts w:cs="Cambria"/>
                <w:lang w:eastAsia="en-GB"/>
              </w:rPr>
              <w:t>Regulations (EC) No 834/2007 and 889/2008</w:t>
            </w:r>
            <w:r w:rsidR="004D5B75">
              <w:rPr>
                <w:rFonts w:cs="Cambria"/>
                <w:lang w:eastAsia="en-GB"/>
              </w:rPr>
              <w:t xml:space="preserve"> as retained in G</w:t>
            </w:r>
            <w:r w:rsidR="005D0D9F">
              <w:rPr>
                <w:rFonts w:cs="Cambria"/>
                <w:lang w:eastAsia="en-GB"/>
              </w:rPr>
              <w:t>reat Britain</w:t>
            </w:r>
          </w:p>
          <w:p w14:paraId="40A79A50" w14:textId="77777777" w:rsidR="007549CD" w:rsidRPr="008E21AA" w:rsidRDefault="007549CD" w:rsidP="008E21AA">
            <w:pPr>
              <w:tabs>
                <w:tab w:val="center" w:pos="7371"/>
              </w:tabs>
              <w:rPr>
                <w:sz w:val="15"/>
                <w:szCs w:val="15"/>
              </w:rPr>
            </w:pPr>
          </w:p>
        </w:tc>
      </w:tr>
      <w:tr w:rsidR="00344B34" w:rsidRPr="008E21AA" w14:paraId="543A57B5" w14:textId="77777777" w:rsidTr="008E21AA">
        <w:trPr>
          <w:cantSplit/>
        </w:trPr>
        <w:tc>
          <w:tcPr>
            <w:tcW w:w="1060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9D890DE" w14:textId="77777777" w:rsidR="00344B34" w:rsidRPr="008E21AA" w:rsidRDefault="007549CD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Additional declaration (if applicable)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.</w:t>
            </w:r>
          </w:p>
        </w:tc>
      </w:tr>
      <w:tr w:rsidR="007549CD" w:rsidRPr="007549CD" w14:paraId="4D9D0D93" w14:textId="77777777" w:rsidTr="008E21AA">
        <w:trPr>
          <w:cantSplit/>
          <w:trHeight w:val="735"/>
        </w:trPr>
        <w:tc>
          <w:tcPr>
            <w:tcW w:w="1060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D43AA65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  <w:p w14:paraId="07ECD743" w14:textId="41715C40" w:rsidR="007549CD" w:rsidRPr="008E21AA" w:rsidRDefault="007549CD" w:rsidP="008E21AA">
            <w:pPr>
              <w:ind w:left="567"/>
              <w:rPr>
                <w:sz w:val="12"/>
                <w:szCs w:val="12"/>
              </w:rPr>
            </w:pPr>
            <w:r w:rsidRPr="007549CD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 w:rsidRPr="007549CD">
              <w:instrText xml:space="preserve"> FORMTEXT </w:instrText>
            </w:r>
            <w:r w:rsidRPr="007549CD">
              <w:fldChar w:fldCharType="separate"/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="001C2EE9">
              <w:rPr>
                <w:noProof/>
              </w:rPr>
              <w:t> </w:t>
            </w:r>
            <w:r w:rsidRPr="007549CD">
              <w:fldChar w:fldCharType="end"/>
            </w:r>
            <w:bookmarkEnd w:id="10"/>
          </w:p>
          <w:p w14:paraId="240ACE67" w14:textId="77777777" w:rsidR="00EF6A36" w:rsidRPr="008E21AA" w:rsidRDefault="00EF6A36" w:rsidP="008E21AA">
            <w:pPr>
              <w:ind w:left="567"/>
              <w:rPr>
                <w:sz w:val="12"/>
                <w:szCs w:val="12"/>
              </w:rPr>
            </w:pPr>
          </w:p>
        </w:tc>
      </w:tr>
      <w:tr w:rsidR="00344B34" w:rsidRPr="008E21AA" w14:paraId="5BB9D2CE" w14:textId="77777777" w:rsidTr="008E21AA">
        <w:trPr>
          <w:cantSplit/>
        </w:trPr>
        <w:tc>
          <w:tcPr>
            <w:tcW w:w="1060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D1E972C" w14:textId="77777777" w:rsidR="00344B34" w:rsidRPr="008E21AA" w:rsidRDefault="007549CD" w:rsidP="008E21AA">
            <w:pPr>
              <w:pStyle w:val="BodyText"/>
              <w:numPr>
                <w:ilvl w:val="0"/>
                <w:numId w:val="1"/>
              </w:numPr>
              <w:spacing w:before="60"/>
              <w:ind w:left="357" w:hanging="357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Place of issue of the certificate</w:t>
            </w:r>
            <w:r w:rsidR="00570DAA" w:rsidRPr="008E21AA">
              <w:rPr>
                <w:rFonts w:ascii="Verdana" w:hAnsi="Verdana"/>
                <w:b w:val="0"/>
                <w:sz w:val="15"/>
                <w:szCs w:val="15"/>
              </w:rPr>
              <w:t>.</w:t>
            </w:r>
          </w:p>
          <w:p w14:paraId="399A3380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6BB67809" w14:textId="7DAFE1C1" w:rsidR="00344B34" w:rsidRPr="008E21AA" w:rsidRDefault="00344B34" w:rsidP="008A51A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  <w:r w:rsidRPr="008E21AA">
              <w:rPr>
                <w:rFonts w:ascii="Verdana" w:hAnsi="Verdana"/>
                <w:b w:val="0"/>
                <w:sz w:val="15"/>
                <w:szCs w:val="15"/>
              </w:rPr>
              <w:t>Date:</w:t>
            </w:r>
            <w:r w:rsidR="005D0D9F">
              <w:rPr>
                <w:rFonts w:ascii="Verdana" w:hAnsi="Verdana"/>
                <w:b w:val="0"/>
                <w:sz w:val="15"/>
                <w:szCs w:val="15"/>
              </w:rPr>
              <w:t xml:space="preserve">     </w:t>
            </w:r>
            <w:r w:rsidR="005D0D9F" w:rsidRPr="007549CD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5D0D9F" w:rsidRPr="007549CD">
              <w:instrText xml:space="preserve"> FORMTEXT </w:instrText>
            </w:r>
            <w:r w:rsidR="005D0D9F" w:rsidRPr="007549CD">
              <w:fldChar w:fldCharType="separate"/>
            </w:r>
            <w:r w:rsidR="005D0D9F">
              <w:rPr>
                <w:noProof/>
              </w:rPr>
              <w:t> </w:t>
            </w:r>
            <w:r w:rsidR="005D0D9F">
              <w:rPr>
                <w:noProof/>
              </w:rPr>
              <w:t> </w:t>
            </w:r>
            <w:r w:rsidR="005D0D9F">
              <w:rPr>
                <w:noProof/>
              </w:rPr>
              <w:t> </w:t>
            </w:r>
            <w:r w:rsidR="005D0D9F">
              <w:rPr>
                <w:noProof/>
              </w:rPr>
              <w:t> </w:t>
            </w:r>
            <w:r w:rsidR="005D0D9F">
              <w:rPr>
                <w:noProof/>
              </w:rPr>
              <w:t> </w:t>
            </w:r>
            <w:r w:rsidR="005D0D9F" w:rsidRPr="007549CD">
              <w:fldChar w:fldCharType="end"/>
            </w:r>
          </w:p>
          <w:p w14:paraId="5227D67F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5D5CAF42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47BC711C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234C1BDC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39D594D9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51BC1F13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3900F85D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7544E72A" w14:textId="77777777" w:rsidR="00344B34" w:rsidRPr="008E21AA" w:rsidRDefault="00344B34" w:rsidP="00450655">
            <w:pPr>
              <w:pStyle w:val="BodyText"/>
              <w:rPr>
                <w:rFonts w:ascii="Verdana" w:hAnsi="Verdana"/>
                <w:b w:val="0"/>
                <w:sz w:val="15"/>
                <w:szCs w:val="15"/>
              </w:rPr>
            </w:pPr>
          </w:p>
          <w:p w14:paraId="6F653F39" w14:textId="77777777" w:rsidR="00344B34" w:rsidRPr="008E21AA" w:rsidRDefault="00344B34" w:rsidP="008E21AA">
            <w:pPr>
              <w:tabs>
                <w:tab w:val="center" w:pos="7371"/>
              </w:tabs>
              <w:rPr>
                <w:sz w:val="15"/>
                <w:szCs w:val="15"/>
              </w:rPr>
            </w:pPr>
            <w:r w:rsidRPr="008E21AA">
              <w:rPr>
                <w:sz w:val="15"/>
                <w:szCs w:val="15"/>
              </w:rPr>
              <w:t>Name and signature of authorised person</w:t>
            </w:r>
            <w:r w:rsidRPr="008E21AA">
              <w:rPr>
                <w:sz w:val="15"/>
                <w:szCs w:val="15"/>
              </w:rPr>
              <w:tab/>
              <w:t>Stamp</w:t>
            </w:r>
          </w:p>
          <w:p w14:paraId="1A376F69" w14:textId="77777777" w:rsidR="00344B34" w:rsidRPr="008E21AA" w:rsidRDefault="00344B34" w:rsidP="008E21AA">
            <w:pPr>
              <w:tabs>
                <w:tab w:val="center" w:pos="7371"/>
              </w:tabs>
              <w:rPr>
                <w:b/>
                <w:sz w:val="15"/>
                <w:szCs w:val="15"/>
              </w:rPr>
            </w:pPr>
          </w:p>
        </w:tc>
      </w:tr>
    </w:tbl>
    <w:p w14:paraId="02D90381" w14:textId="77777777" w:rsidR="007C76F7" w:rsidRPr="00AD4B19" w:rsidRDefault="007C76F7" w:rsidP="00C9178C">
      <w:pPr>
        <w:rPr>
          <w:sz w:val="2"/>
          <w:szCs w:val="2"/>
        </w:rPr>
      </w:pPr>
    </w:p>
    <w:sectPr w:rsidR="007C76F7" w:rsidRPr="00AD4B19" w:rsidSect="00C15232">
      <w:headerReference w:type="default" r:id="rId10"/>
      <w:footerReference w:type="default" r:id="rId11"/>
      <w:pgSz w:w="11907" w:h="16840" w:code="9"/>
      <w:pgMar w:top="567" w:right="851" w:bottom="567" w:left="851" w:header="284" w:footer="284" w:gutter="0"/>
      <w:cols w:space="708"/>
      <w:docGrid w:linePitch="2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692C8" w14:textId="77777777" w:rsidR="00CA2F27" w:rsidRDefault="00CA2F27">
      <w:r>
        <w:separator/>
      </w:r>
    </w:p>
  </w:endnote>
  <w:endnote w:type="continuationSeparator" w:id="0">
    <w:p w14:paraId="69BF3E1A" w14:textId="77777777" w:rsidR="00CA2F27" w:rsidRDefault="00CA2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F76F8" w14:textId="6D26B403" w:rsidR="0034633D" w:rsidRPr="00EE16B4" w:rsidRDefault="00206F00" w:rsidP="00C15232">
    <w:pPr>
      <w:pStyle w:val="Footer"/>
      <w:tabs>
        <w:tab w:val="clear" w:pos="4320"/>
        <w:tab w:val="clear" w:pos="8640"/>
        <w:tab w:val="center" w:pos="5103"/>
        <w:tab w:val="right" w:pos="10205"/>
      </w:tabs>
      <w:jc w:val="center"/>
      <w:rPr>
        <w:sz w:val="13"/>
        <w:szCs w:val="13"/>
      </w:rPr>
    </w:pPr>
    <w:r>
      <w:rPr>
        <w:sz w:val="13"/>
        <w:szCs w:val="13"/>
      </w:rPr>
      <w:t xml:space="preserve">Ref: </w:t>
    </w:r>
    <w:r w:rsidR="008C08E0">
      <w:rPr>
        <w:sz w:val="13"/>
        <w:szCs w:val="13"/>
      </w:rPr>
      <w:t>IFM-4</w:t>
    </w:r>
    <w:r w:rsidR="00DF6CEC">
      <w:rPr>
        <w:sz w:val="13"/>
        <w:szCs w:val="13"/>
      </w:rPr>
      <w:t>4</w:t>
    </w:r>
    <w:r w:rsidR="008C08E0">
      <w:rPr>
        <w:sz w:val="13"/>
        <w:szCs w:val="13"/>
      </w:rPr>
      <w:t>9</w:t>
    </w:r>
    <w:r>
      <w:rPr>
        <w:sz w:val="13"/>
        <w:szCs w:val="13"/>
      </w:rPr>
      <w:tab/>
      <w:t>Version: 0</w:t>
    </w:r>
    <w:r w:rsidR="008C08E0">
      <w:rPr>
        <w:sz w:val="13"/>
        <w:szCs w:val="13"/>
      </w:rPr>
      <w:t>1</w:t>
    </w:r>
    <w:r w:rsidR="0034633D" w:rsidRPr="00EE16B4">
      <w:rPr>
        <w:sz w:val="13"/>
        <w:szCs w:val="13"/>
      </w:rPr>
      <w:tab/>
      <w:t xml:space="preserve">Issue Date: </w:t>
    </w:r>
    <w:r w:rsidR="00AC4DB9">
      <w:rPr>
        <w:sz w:val="13"/>
        <w:szCs w:val="13"/>
      </w:rPr>
      <w:t>Ju</w:t>
    </w:r>
    <w:r w:rsidR="005D0D9F">
      <w:rPr>
        <w:sz w:val="13"/>
        <w:szCs w:val="13"/>
      </w:rPr>
      <w:t>ly</w:t>
    </w:r>
    <w:r w:rsidR="00AC4DB9">
      <w:rPr>
        <w:sz w:val="13"/>
        <w:szCs w:val="13"/>
      </w:rPr>
      <w:t xml:space="preserve"> 2</w:t>
    </w:r>
    <w:r w:rsidR="00070938">
      <w:rPr>
        <w:sz w:val="13"/>
        <w:szCs w:val="13"/>
      </w:rPr>
      <w:t>0</w:t>
    </w:r>
    <w:r w:rsidR="00AC4DB9">
      <w:rPr>
        <w:sz w:val="13"/>
        <w:szCs w:val="13"/>
      </w:rPr>
      <w:t>2</w:t>
    </w:r>
    <w:r w:rsidR="008C08E0">
      <w:rPr>
        <w:sz w:val="13"/>
        <w:szCs w:val="13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1DD0B" w14:textId="77777777" w:rsidR="00CA2F27" w:rsidRDefault="00CA2F27">
      <w:r>
        <w:separator/>
      </w:r>
    </w:p>
  </w:footnote>
  <w:footnote w:type="continuationSeparator" w:id="0">
    <w:p w14:paraId="20CFF60A" w14:textId="77777777" w:rsidR="00CA2F27" w:rsidRDefault="00CA2F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7E725" w14:textId="77777777" w:rsidR="0034633D" w:rsidRPr="001774F6" w:rsidRDefault="0034633D" w:rsidP="00C15232">
    <w:pPr>
      <w:pStyle w:val="Header"/>
      <w:tabs>
        <w:tab w:val="clear" w:pos="4320"/>
        <w:tab w:val="clear" w:pos="8640"/>
      </w:tabs>
      <w:rPr>
        <w:sz w:val="15"/>
        <w:szCs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1C78AB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97132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71"/>
  <w:drawingGridVerticalSpacing w:val="233"/>
  <w:displayHorizont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rI0Mbe0NDM1tjRU0lEKTi0uzszPAykwrAUA8eUMiywAAAA="/>
  </w:docVars>
  <w:rsids>
    <w:rsidRoot w:val="00656103"/>
    <w:rsid w:val="0001242A"/>
    <w:rsid w:val="00021834"/>
    <w:rsid w:val="000663E6"/>
    <w:rsid w:val="00070938"/>
    <w:rsid w:val="000A236E"/>
    <w:rsid w:val="000B2B45"/>
    <w:rsid w:val="000C21B4"/>
    <w:rsid w:val="00166D68"/>
    <w:rsid w:val="001774F6"/>
    <w:rsid w:val="001C2EE9"/>
    <w:rsid w:val="001C6371"/>
    <w:rsid w:val="001C6DD4"/>
    <w:rsid w:val="001D19DC"/>
    <w:rsid w:val="0020564B"/>
    <w:rsid w:val="00206F00"/>
    <w:rsid w:val="0022057C"/>
    <w:rsid w:val="00263ED2"/>
    <w:rsid w:val="003341C2"/>
    <w:rsid w:val="00334F65"/>
    <w:rsid w:val="00344B34"/>
    <w:rsid w:val="0034633D"/>
    <w:rsid w:val="00364F27"/>
    <w:rsid w:val="00375D76"/>
    <w:rsid w:val="00382B62"/>
    <w:rsid w:val="003D5905"/>
    <w:rsid w:val="0040319D"/>
    <w:rsid w:val="00413425"/>
    <w:rsid w:val="00430CDA"/>
    <w:rsid w:val="00450655"/>
    <w:rsid w:val="00487DC9"/>
    <w:rsid w:val="0049247F"/>
    <w:rsid w:val="004C1C2C"/>
    <w:rsid w:val="004D5B75"/>
    <w:rsid w:val="004E5678"/>
    <w:rsid w:val="00570DAA"/>
    <w:rsid w:val="005D0D9F"/>
    <w:rsid w:val="005D3C9E"/>
    <w:rsid w:val="00656103"/>
    <w:rsid w:val="00674408"/>
    <w:rsid w:val="006E0964"/>
    <w:rsid w:val="00720B59"/>
    <w:rsid w:val="007549CD"/>
    <w:rsid w:val="0078758D"/>
    <w:rsid w:val="00790C32"/>
    <w:rsid w:val="007C76F7"/>
    <w:rsid w:val="007F31CA"/>
    <w:rsid w:val="00813DC2"/>
    <w:rsid w:val="0083573A"/>
    <w:rsid w:val="0084691B"/>
    <w:rsid w:val="00857A82"/>
    <w:rsid w:val="008A0359"/>
    <w:rsid w:val="008A51A5"/>
    <w:rsid w:val="008A57F8"/>
    <w:rsid w:val="008C08E0"/>
    <w:rsid w:val="008E21AA"/>
    <w:rsid w:val="00977390"/>
    <w:rsid w:val="009949D7"/>
    <w:rsid w:val="009E76D3"/>
    <w:rsid w:val="00A247E9"/>
    <w:rsid w:val="00A60EC6"/>
    <w:rsid w:val="00AC4DB9"/>
    <w:rsid w:val="00AD4B19"/>
    <w:rsid w:val="00AF29D9"/>
    <w:rsid w:val="00B452B3"/>
    <w:rsid w:val="00B80E92"/>
    <w:rsid w:val="00BA3980"/>
    <w:rsid w:val="00BA45CA"/>
    <w:rsid w:val="00BB0DF1"/>
    <w:rsid w:val="00C0172F"/>
    <w:rsid w:val="00C15232"/>
    <w:rsid w:val="00C36C0C"/>
    <w:rsid w:val="00C62775"/>
    <w:rsid w:val="00C85C56"/>
    <w:rsid w:val="00C9178C"/>
    <w:rsid w:val="00C960BE"/>
    <w:rsid w:val="00CA2F27"/>
    <w:rsid w:val="00CE5476"/>
    <w:rsid w:val="00D37B3C"/>
    <w:rsid w:val="00D76DB4"/>
    <w:rsid w:val="00DB3FB4"/>
    <w:rsid w:val="00DF6CEC"/>
    <w:rsid w:val="00E064B5"/>
    <w:rsid w:val="00E50E66"/>
    <w:rsid w:val="00EE16B4"/>
    <w:rsid w:val="00EF6A36"/>
    <w:rsid w:val="00F40483"/>
    <w:rsid w:val="00FA6504"/>
    <w:rsid w:val="00FB4B94"/>
    <w:rsid w:val="00FC2C4A"/>
    <w:rsid w:val="00FC5D6F"/>
    <w:rsid w:val="00FD7518"/>
    <w:rsid w:val="00FE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70FF05"/>
  <w15:chartTrackingRefBased/>
  <w15:docId w15:val="{7C53EDCF-5CA3-434D-8EDC-374493BC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B34"/>
    <w:rPr>
      <w:rFonts w:ascii="Verdana" w:hAnsi="Verdana"/>
      <w:sz w:val="17"/>
      <w:szCs w:val="1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94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9949D7"/>
    <w:rPr>
      <w:rFonts w:ascii="Arial" w:hAnsi="Arial"/>
      <w:b/>
      <w:sz w:val="22"/>
      <w:szCs w:val="20"/>
    </w:rPr>
  </w:style>
  <w:style w:type="paragraph" w:styleId="Header">
    <w:name w:val="header"/>
    <w:basedOn w:val="Normal"/>
    <w:rsid w:val="00C152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1523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0D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DF1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nternal form" ma:contentTypeID="0x01010035E0B3F32CE6BF45BAD9123443F43AC80800625A4218F47AB54C86325F69FCD3F63E" ma:contentTypeVersion="115" ma:contentTypeDescription="Internal audience" ma:contentTypeScope="" ma:versionID="a2204942dfb7f20df0c49c53c02b6ff9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75f09275457fb1439a2cc7467bf64215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TranslationRequired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QMSAssociatedCertificationTitle" minOccurs="0"/>
                <xsd:element ref="ns2:l7fd9d39545e470c852b36e911c83b33" minOccurs="0"/>
                <xsd:element ref="ns2:TaxCatchAll" minOccurs="0"/>
                <xsd:element ref="ns2:TaxCatchAllLabe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 ma:readOnly="false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TranslationRequired" ma:index="24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ae9375f09f6748d8a1e95e3352f09959" ma:index="25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7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8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29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4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5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6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CertificationTitle" ma:index="37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7fd9d39545e470c852b36e911c83b33" ma:index="39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0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1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AApplicationPackDocument xmlns="f57cc006-31b2-40fa-b589-1565d41822a1">false</SAApplicationPackDocument>
    <QMSProcessOwner xmlns="f57cc006-31b2-40fa-b589-1565d41822a1">
      <UserInfo>
        <DisplayName>Processor Process Owners</DisplayName>
        <AccountId>61</AccountId>
        <AccountType/>
      </UserInfo>
    </QMSProcessOwner>
    <PortalDocument xmlns="f57cc006-31b2-40fa-b589-1565d41822a1">false</PortalDocument>
    <DocumentLanguages xmlns="f57cc006-31b2-40fa-b589-1565d41822a1">English (UK)</DocumentLanguages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Export – USA</TermName>
          <TermId xmlns="http://schemas.microsoft.com/office/infopath/2007/PartnerControls">44062c8a-a554-4cb6-a365-cf1bf20f2036</TermId>
        </TermInfo>
      </Terms>
    </ae9375f09f6748d8a1e95e3352f09959>
    <SAWebsiteDocument xmlns="f57cc006-31b2-40fa-b589-1565d41822a1">https://www.soilassociation.org/certification/food-drink/certification-resources/exporting/
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>P1072Fm</LegacyDocumentRefCode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 xsi:nil="true"/>
    <QMSAssociatedPlanTitle xmlns="f57cc006-31b2-40fa-b589-1565d41822a1" xsi:nil="true"/>
    <TaxCatchAll xmlns="f57cc006-31b2-40fa-b589-1565d41822a1">
      <Value>67</Value>
      <Value>49</Value>
      <Value>2</Value>
      <Value>72</Value>
      <Value>36</Value>
      <Value>86</Value>
    </TaxCatchAll>
    <DocumentRefCode xmlns="f57cc006-31b2-40fa-b589-1565d41822a1">IFM-449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od and Drink</TermName>
          <TermId xmlns="http://schemas.microsoft.com/office/infopath/2007/PartnerControls">4bba0e27-c3e9-4580-8b57-5873b0a5b2ef</TermId>
        </TermInfo>
      </Terms>
    </l7fd9d39545e470c852b36e911c83b33>
    <LockModified xmlns="f57cc006-31b2-40fa-b589-1565d41822a1">2023-07-07T13:54:40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I</TermName>
          <TermId xmlns="http://schemas.microsoft.com/office/infopath/2007/PartnerControls">d6709fb9-6fc9-4da4-99b6-3347108318ce</TermId>
        </TermInfo>
        <TermInfo xmlns="http://schemas.microsoft.com/office/infopath/2007/PartnerControls">
          <TermName xmlns="http://schemas.microsoft.com/office/infopath/2007/PartnerControls">Processor</TermName>
          <TermId xmlns="http://schemas.microsoft.com/office/infopath/2007/PartnerControls">98b52e97-3fd5-4bd6-b134-2c4d1e901d75</TermId>
        </TermInfo>
      </Terms>
    </ad2f377e54714112ab833597fa2da4c5>
    <AmendLock xmlns="f57cc006-31b2-40fa-b589-1565d41822a1">tru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ess compliance</TermName>
          <TermId xmlns="http://schemas.microsoft.com/office/infopath/2007/PartnerControls">ae906377-4962-4b7f-a4e8-09955ac1bd08</TermId>
        </TermInfo>
      </Terms>
    </f566ae4b6da04003a30c549f0f75017f>
    <LegacyVersionNumber xmlns="f57cc006-31b2-40fa-b589-1565d41822a1">7</LegacyVersionNumber>
    <PDFVersion xmlns="f57cc006-31b2-40fa-b589-1565d41822a1">false</PDFVersion>
    <DocumentSharedWithClimateAndLandscape xmlns="f57cc006-31b2-40fa-b589-1565d41822a1">false</DocumentSharedWithClimateAndLandscape>
  </documentManagement>
</p:properties>
</file>

<file path=customXml/itemProps1.xml><?xml version="1.0" encoding="utf-8"?>
<ds:datastoreItem xmlns:ds="http://schemas.openxmlformats.org/officeDocument/2006/customXml" ds:itemID="{DDB87539-04E4-4EE8-B3E9-075AD02D7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1BB419-14B2-46ED-976A-73677005FB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3D569E-CE6F-4B41-9CCE-87DD6236CC22}">
  <ds:schemaRefs>
    <ds:schemaRef ds:uri="http://schemas.openxmlformats.org/package/2006/metadata/core-properties"/>
    <ds:schemaRef ds:uri="f57cc006-31b2-40fa-b589-1565d41822a1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INSPECTION FOR IMPORT OF PRODUCTS FROM ORGANIC PRODUCTION</vt:lpstr>
    </vt:vector>
  </TitlesOfParts>
  <Company>SA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certificates</dc:title>
  <dc:subject/>
  <dc:creator>-</dc:creator>
  <cp:keywords/>
  <dc:description/>
  <cp:lastModifiedBy>Laura Avellaneda</cp:lastModifiedBy>
  <cp:revision>5</cp:revision>
  <cp:lastPrinted>2010-01-19T10:32:00Z</cp:lastPrinted>
  <dcterms:created xsi:type="dcterms:W3CDTF">2021-07-27T10:38:00Z</dcterms:created>
  <dcterms:modified xsi:type="dcterms:W3CDTF">2023-07-0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0B3F32CE6BF45BAD9123443F43AC80800625A4218F47AB54C86325F69FCD3F63E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72;#Process compliance|ae906377-4962-4b7f-a4e8-09955ac1bd08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2;#Food and Drink|4bba0e27-c3e9-4580-8b57-5873b0a5b2ef</vt:lpwstr>
  </property>
  <property fmtid="{D5CDD505-2E9C-101B-9397-08002B2CF9AE}" pid="7" name="TeamsInvolved">
    <vt:lpwstr>67;#COI|d6709fb9-6fc9-4da4-99b6-3347108318ce;#36;#Processor|98b52e97-3fd5-4bd6-b134-2c4d1e901d75</vt:lpwstr>
  </property>
  <property fmtid="{D5CDD505-2E9C-101B-9397-08002B2CF9AE}" pid="8" name="SchemeService">
    <vt:lpwstr>86;#Export – USA|44062c8a-a554-4cb6-a365-cf1bf20f2036</vt:lpwstr>
  </property>
  <property fmtid="{D5CDD505-2E9C-101B-9397-08002B2CF9AE}" pid="9" name="AccreditationClause">
    <vt:lpwstr/>
  </property>
  <property fmtid="{D5CDD505-2E9C-101B-9397-08002B2CF9AE}" pid="10" name="SharedWithUsers">
    <vt:lpwstr>38;#Laura Avellaneda</vt:lpwstr>
  </property>
</Properties>
</file>